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cover-letter"/>
    <w:p>
      <w:pPr>
        <w:pStyle w:val="Heading2"/>
      </w:pPr>
      <w:r>
        <w:t xml:space="preserve">Cover Letter</w:t>
      </w:r>
    </w:p>
    <w:p>
      <w:pPr>
        <w:pStyle w:val="FirstParagraph"/>
      </w:pPr>
      <w:r>
        <w:rPr>
          <w:bCs/>
          <w:b/>
        </w:rPr>
        <w:t xml:space="preserve">Dear Hiring Manager,</w:t>
      </w:r>
    </w:p>
    <w:p>
      <w:pPr>
        <w:pStyle w:val="BodyText"/>
      </w:pPr>
      <w:r>
        <w:t xml:space="preserve">I am writing to express my sincere interest in the Nurse position at your esteemed institution in Uganda Kampala. As a dedicated and compassionate healthcare professional, I have always aspired to contribute my skills and expertise to communities that face unique challenges in accessing quality healthcare. My motivation stems from a deep-rooted belief that every individual deserves personalized care, regardless of their circumstances. In particular, the opportunity to serve as a Nurse in Uganda Kampala aligns perfectly with my career goals and values.</w:t>
      </w:r>
    </w:p>
    <w:p>
      <w:pPr>
        <w:pStyle w:val="BodyText"/>
      </w:pPr>
      <w:r>
        <w:t xml:space="preserve">With over [X years] of experience in nursing, I have cultivated a robust foundation in patient care, clinical procedures, and interdisciplinary collaboration. My journey as a Nurse has been shaped by working in diverse healthcare settings, where I have developed the ability to adapt to dynamic environments while maintaining a commitment to excellence. In Kampala, where the healthcare landscape is both challenging and rewarding, I am eager to leverage my skills to support the well-being of patients and their families.</w:t>
      </w:r>
    </w:p>
    <w:p>
      <w:pPr>
        <w:pStyle w:val="BodyText"/>
      </w:pPr>
      <w:r>
        <w:t xml:space="preserve">One of my greatest strengths as a Nurse is my ability to combine clinical expertise with empathy. I understand that nursing is not just about treating medical conditions but also about building trust and providing emotional support. In Uganda Kampala, where access to healthcare resources can be limited, this approach is particularly vital. For instance, during my previous role at [Previous Institution], I worked closely with community health workers to educate patients on chronic disease management and preventive care. This experience reinforced the importance of tailoring interventions to the unique needs of individuals and families in resource-constrained settings.</w:t>
      </w:r>
    </w:p>
    <w:p>
      <w:pPr>
        <w:pStyle w:val="BodyText"/>
      </w:pPr>
      <w:r>
        <w:t xml:space="preserve">As a Nurse in Uganda Kampala, I am particularly drawn to your organization’s mission of delivering compassionate, patient-centered care. The city’s bustling environment and diverse population present both opportunities and challenges, requiring nurses who are not only skilled but also culturally competent. My experience working with patients from various backgrounds has prepared me to navigate these complexities with sensitivity and professionalism. I am especially passionate about supporting maternal and child health initiatives, which remain critical areas of focus in Uganda’s healthcare system.</w:t>
      </w:r>
    </w:p>
    <w:p>
      <w:pPr>
        <w:pStyle w:val="BodyText"/>
      </w:pPr>
      <w:r>
        <w:t xml:space="preserve">Another aspect that excites me about this role is the chance to contribute to the growth of healthcare infrastructure in Kampala. I have witnessed firsthand how innovative practices and community engagement can transform outcomes. For example, I participated in a mobile clinic initiative that provided primary care services to underserved populations in rural areas of Uganda. This experience taught me the value of resilience and creativity when resources are limited—a quality I believe is essential for nurses working in this region.</w:t>
      </w:r>
    </w:p>
    <w:p>
      <w:pPr>
        <w:pStyle w:val="BodyText"/>
      </w:pPr>
      <w:r>
        <w:t xml:space="preserve">My technical skills as a Nurse include proficiency in administering medications, monitoring patient vitals, and performing wound care. I am also trained in emergency response protocols, which has equipped me to handle high-pressure situations with calmness and precision. Additionally, I stay updated on the latest advancements in nursing through continuous education and professional development programs. These efforts ensure that I can provide evidence-based care that aligns with global standards while being sensitive to local needs.</w:t>
      </w:r>
    </w:p>
    <w:p>
      <w:pPr>
        <w:pStyle w:val="BodyText"/>
      </w:pPr>
      <w:r>
        <w:t xml:space="preserve">What sets me apart as a Nurse is my unwavering commitment to teamwork and leadership. I believe that effective healthcare delivery depends on collaboration among all stakeholders, including doctors, patients, and support staff. In Kampala’s fast-paced healthcare environment, I aim to be a reliable team member who fosters open communication and shared goals. My ability to lead by example has been recognized in previous roles, where I mentored junior nurses and contributed to the development of training modules for new staff.</w:t>
      </w:r>
    </w:p>
    <w:p>
      <w:pPr>
        <w:pStyle w:val="BodyText"/>
      </w:pPr>
      <w:r>
        <w:t xml:space="preserve">Finally, my personal values align closely with the principles of nursing in Uganda Kampala. I am driven by a desire to make a meaningful impact on people’s lives, even in the face of adversity. Whether it is comforting a patient before surgery or advocating for better healthcare policies, I approach every task with integrity and dedication. This passion is what fuels my determination to contribute to your organization’s mission of improving health outcomes for all.</w:t>
      </w:r>
    </w:p>
    <w:p>
      <w:pPr>
        <w:pStyle w:val="BodyText"/>
      </w:pPr>
      <w:r>
        <w:t xml:space="preserve">I am confident that my experience, skills, and enthusiasm make me an excellent fit for the Nurse position in Uganda Kampala. I would be honored to bring my background in clinical care and community health to your team. Thank you for considering my application. I look forward to the opportunity to discuss how I can contribute to your organization’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Uganda Kampala</dc:title>
  <dc:creator/>
  <cp:keywords/>
  <dcterms:created xsi:type="dcterms:W3CDTF">2026-07-23T03:41:20Z</dcterms:created>
  <dcterms:modified xsi:type="dcterms:W3CDTF">2026-07-23T03:41:20Z</dcterms:modified>
</cp:coreProperties>
</file>

<file path=docProps/custom.xml><?xml version="1.0" encoding="utf-8"?>
<Properties xmlns="http://schemas.openxmlformats.org/officeDocument/2006/custom-properties" xmlns:vt="http://schemas.openxmlformats.org/officeDocument/2006/docPropsVTypes"/>
</file>